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8D310BD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0A00BBDB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>E-mail</w:t>
      </w: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68AC869C" w14:textId="2B712A9A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14B561B5" w14:textId="77777777" w:rsidR="009027DD" w:rsidRPr="00810982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810982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810982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97221" w14:textId="77777777" w:rsidR="006209C1" w:rsidRPr="0027593A" w:rsidRDefault="006209C1">
      <w:r w:rsidRPr="0027593A">
        <w:separator/>
      </w:r>
    </w:p>
  </w:endnote>
  <w:endnote w:type="continuationSeparator" w:id="0">
    <w:p w14:paraId="562CF39F" w14:textId="77777777" w:rsidR="006209C1" w:rsidRPr="0027593A" w:rsidRDefault="006209C1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C9E151F8-3A3A-5F45-8563-1F2F971A7D0C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E7ABAE31-D9E9-5F41-B7B2-BAB5341CCE1A}"/>
    <w:embedBold r:id="rId3" w:fontKey="{7A147343-CAC8-9F4C-8511-180D55260A2A}"/>
    <w:embedItalic r:id="rId4" w:fontKey="{42A3CD74-CF8A-F547-BDCD-9BB4CC18A518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E64F1E4F-12F5-9F49-89A5-0EE131A37EEA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EC607790-BAB5-BD4B-A71E-A7632639D290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50FD927F-EF18-8048-8EDB-0A72786DFE39}"/>
    <w:embedBold r:id="rId9" w:fontKey="{060FCBDF-A16A-DE41-A4BD-0F292C1DAEE7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57418C48-C580-6B47-9F94-BCCEC461565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097F5696-EC48-2C45-B644-E9D998A7EA2A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C9B3C0B7-8221-F74E-AAA4-BC7D2632A060}"/>
    <w:embedItalic r:id="rId15" w:fontKey="{1B8B12C9-13BA-714D-AF10-E7653953BBFC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9B9C9A51-D9E6-2A47-8C27-9325549D0CD7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BE2A3" w14:textId="77777777" w:rsidR="006209C1" w:rsidRPr="0027593A" w:rsidRDefault="006209C1">
      <w:r w:rsidRPr="0027593A">
        <w:separator/>
      </w:r>
    </w:p>
  </w:footnote>
  <w:footnote w:type="continuationSeparator" w:id="0">
    <w:p w14:paraId="2779928D" w14:textId="77777777" w:rsidR="006209C1" w:rsidRPr="0027593A" w:rsidRDefault="006209C1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95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09C1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DD5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D542E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1C69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32369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66</Words>
  <Characters>665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2</cp:revision>
  <cp:lastPrinted>2024-11-19T13:20:00Z</cp:lastPrinted>
  <dcterms:created xsi:type="dcterms:W3CDTF">2025-06-12T12:40:00Z</dcterms:created>
  <dcterms:modified xsi:type="dcterms:W3CDTF">2025-06-12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